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sum Kidiwa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su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diwa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841 Major Avenue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kidiw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9925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ila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